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A6EF2" w14:textId="77777777" w:rsidR="00545C9E" w:rsidRPr="00545C9E" w:rsidRDefault="00545C9E" w:rsidP="00545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4F358C" w14:textId="1C15CD3E" w:rsidR="00545C9E" w:rsidRPr="00545C9E" w:rsidRDefault="00545C9E" w:rsidP="00545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Math </w:t>
      </w:r>
      <w:bookmarkStart w:id="0" w:name="_GoBack"/>
      <w:bookmarkEnd w:id="0"/>
      <w:r w:rsidRPr="00545C9E">
        <w:rPr>
          <w:rFonts w:ascii="Arial" w:eastAsia="Times New Roman" w:hAnsi="Arial" w:cs="Arial"/>
          <w:b/>
          <w:bCs/>
          <w:color w:val="000000"/>
        </w:rPr>
        <w:t>Monday:</w:t>
      </w:r>
    </w:p>
    <w:p w14:paraId="2CC60A9C" w14:textId="77777777" w:rsidR="00545C9E" w:rsidRPr="00545C9E" w:rsidRDefault="00545C9E" w:rsidP="00545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91D8D7" w14:textId="77777777" w:rsidR="00545C9E" w:rsidRPr="00545C9E" w:rsidRDefault="00545C9E" w:rsidP="00545C9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45C9E">
        <w:rPr>
          <w:rFonts w:ascii="Arial" w:eastAsia="Times New Roman" w:hAnsi="Arial" w:cs="Arial"/>
          <w:b/>
          <w:bCs/>
          <w:color w:val="000000"/>
        </w:rPr>
        <w:t xml:space="preserve">Watch video (only the first one- </w:t>
      </w:r>
      <w:r w:rsidRPr="00545C9E">
        <w:rPr>
          <w:rFonts w:ascii="Arial" w:eastAsia="Times New Roman" w:hAnsi="Arial" w:cs="Arial"/>
          <w:b/>
          <w:bCs/>
          <w:i/>
          <w:iCs/>
          <w:color w:val="000000"/>
        </w:rPr>
        <w:t>Intro to Equivalent Fractions</w:t>
      </w:r>
      <w:r w:rsidRPr="00545C9E">
        <w:rPr>
          <w:rFonts w:ascii="Arial" w:eastAsia="Times New Roman" w:hAnsi="Arial" w:cs="Arial"/>
          <w:b/>
          <w:bCs/>
          <w:color w:val="000000"/>
        </w:rPr>
        <w:t xml:space="preserve">): </w:t>
      </w:r>
      <w:hyperlink r:id="rId5" w:history="1">
        <w:r w:rsidRPr="00545C9E">
          <w:rPr>
            <w:rFonts w:ascii="Arial" w:eastAsia="Times New Roman" w:hAnsi="Arial" w:cs="Arial"/>
            <w:color w:val="1155CC"/>
            <w:u w:val="single"/>
          </w:rPr>
          <w:t>https://www.khanacademy.org/math/arithmetic/fraction-arithmetic/arith-review-visualizing-equiv-frac/v/equivalent-amount-of-pizza</w:t>
        </w:r>
      </w:hyperlink>
    </w:p>
    <w:p w14:paraId="2A38859A" w14:textId="77777777" w:rsidR="00545C9E" w:rsidRPr="00545C9E" w:rsidRDefault="00545C9E" w:rsidP="00545C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A2216" w14:textId="77777777" w:rsidR="00545C9E" w:rsidRPr="00545C9E" w:rsidRDefault="00545C9E" w:rsidP="00545C9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45C9E">
        <w:rPr>
          <w:rFonts w:ascii="Arial" w:eastAsia="Times New Roman" w:hAnsi="Arial" w:cs="Arial"/>
          <w:b/>
          <w:bCs/>
          <w:color w:val="000000"/>
        </w:rPr>
        <w:t>Problem of the day:</w:t>
      </w:r>
      <w:r w:rsidRPr="00545C9E">
        <w:rPr>
          <w:rFonts w:ascii="Arial" w:eastAsia="Times New Roman" w:hAnsi="Arial" w:cs="Arial"/>
          <w:color w:val="000000"/>
        </w:rPr>
        <w:t xml:space="preserve"> Tonya, Nancy, and Kristi all went out for pizza. They each ordered a small pizza. Tonya ate ¾ of her pizza and Nancy ate 6/8 of her pizza. “You guys ate the same amount of pizza!” exclaimed Kristi. Is she correct? Draw a model to prove your thinking.</w:t>
      </w:r>
    </w:p>
    <w:p w14:paraId="63AA8839" w14:textId="77777777" w:rsidR="004F656D" w:rsidRDefault="00545C9E" w:rsidP="00545C9E">
      <w:r w:rsidRPr="00545C9E">
        <w:rPr>
          <w:rFonts w:ascii="Times New Roman" w:eastAsia="Times New Roman" w:hAnsi="Times New Roman" w:cs="Times New Roman"/>
          <w:sz w:val="24"/>
          <w:szCs w:val="24"/>
        </w:rPr>
        <w:br/>
      </w:r>
      <w:r w:rsidRPr="00545C9E">
        <w:rPr>
          <w:rFonts w:ascii="Arial" w:eastAsia="Times New Roman" w:hAnsi="Arial" w:cs="Arial"/>
          <w:b/>
          <w:bCs/>
          <w:color w:val="000000"/>
        </w:rPr>
        <w:t xml:space="preserve">Challenge: </w:t>
      </w:r>
      <w:r w:rsidRPr="00545C9E">
        <w:rPr>
          <w:rFonts w:ascii="Arial" w:eastAsia="Times New Roman" w:hAnsi="Arial" w:cs="Arial"/>
          <w:color w:val="000000"/>
        </w:rPr>
        <w:t xml:space="preserve">Captain Hook and his crew have found 24 bars of gold. Hook decides to be nice and share some of the treasure. He decides he will keep ⅓ of the bars for himself. He will give ¼ of the bars to Mr. </w:t>
      </w:r>
      <w:proofErr w:type="spellStart"/>
      <w:r w:rsidRPr="00545C9E">
        <w:rPr>
          <w:rFonts w:ascii="Arial" w:eastAsia="Times New Roman" w:hAnsi="Arial" w:cs="Arial"/>
          <w:color w:val="000000"/>
        </w:rPr>
        <w:t>Smee</w:t>
      </w:r>
      <w:proofErr w:type="spellEnd"/>
      <w:r w:rsidRPr="00545C9E">
        <w:rPr>
          <w:rFonts w:ascii="Arial" w:eastAsia="Times New Roman" w:hAnsi="Arial" w:cs="Arial"/>
          <w:color w:val="000000"/>
        </w:rPr>
        <w:t>. He shares out 7 bars to the rest of his crew. How many are left?</w:t>
      </w:r>
    </w:p>
    <w:sectPr w:rsidR="004F65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91BE7"/>
    <w:multiLevelType w:val="multilevel"/>
    <w:tmpl w:val="5302E8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B31B8F"/>
    <w:multiLevelType w:val="multilevel"/>
    <w:tmpl w:val="09C4E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LGwMLA0NzS2MDFS0lEKTi0uzszPAykwrAUAAXPh0SwAAAA="/>
  </w:docVars>
  <w:rsids>
    <w:rsidRoot w:val="00545C9E"/>
    <w:rsid w:val="004F656D"/>
    <w:rsid w:val="0054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AA9FC"/>
  <w15:chartTrackingRefBased/>
  <w15:docId w15:val="{FCEC78D0-50E5-4D4A-8B56-97848EC68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4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hanacademy.org/math/arithmetic/fraction-arithmetic/arith-review-visualizing-equiv-frac/v/equivalent-amount-of-piz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16T12:47:00Z</dcterms:created>
  <dcterms:modified xsi:type="dcterms:W3CDTF">2020-04-16T12:48:00Z</dcterms:modified>
</cp:coreProperties>
</file>